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8FE1" w14:textId="0E7FAC0D" w:rsidR="00041C14" w:rsidRPr="00041C14" w:rsidRDefault="00041C14" w:rsidP="00041C14">
      <w:pPr>
        <w:pStyle w:val="Heading1"/>
        <w:jc w:val="center"/>
        <w:rPr>
          <w:lang w:val="bg-BG"/>
        </w:rPr>
      </w:pPr>
      <w:bookmarkStart w:id="0" w:name="_GoBack"/>
      <w:bookmarkEnd w:id="0"/>
      <w:r w:rsidRPr="00041C14">
        <w:t xml:space="preserve">Lab: </w:t>
      </w:r>
      <w:r w:rsidR="00617189">
        <w:t>Strings and Streams</w:t>
      </w:r>
    </w:p>
    <w:p w14:paraId="2E52BF32" w14:textId="77777777" w:rsidR="00617189" w:rsidRDefault="00617189" w:rsidP="00617189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377DA4C0" w14:textId="7D30BAE9" w:rsidR="00617189" w:rsidRPr="00A20C60" w:rsidRDefault="00617189" w:rsidP="00617189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17ED1BFA" w14:textId="6CD425AE" w:rsidR="00617189" w:rsidRDefault="00617189" w:rsidP="00041C14">
      <w:r>
        <w:t>Write a program that:</w:t>
      </w:r>
    </w:p>
    <w:p w14:paraId="703CCD54" w14:textId="08AE5DE4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ead</w:t>
      </w:r>
      <w:r w:rsidR="00041C14" w:rsidRPr="00041C14">
        <w:t xml:space="preserve"> </w:t>
      </w:r>
      <w:r w:rsidR="00F8454F">
        <w:t xml:space="preserve">a </w:t>
      </w:r>
      <w:r w:rsidR="00041C14" w:rsidRPr="00041C14">
        <w:t xml:space="preserve">series of </w:t>
      </w:r>
      <w:r w:rsidR="005A25E7">
        <w:t>words</w:t>
      </w:r>
      <w:r w:rsidR="00041C14" w:rsidRPr="00041C14">
        <w:t xml:space="preserve"> until you receive a</w:t>
      </w:r>
      <w:r w:rsidR="005A25E7">
        <w:t xml:space="preserve"> word</w:t>
      </w:r>
      <w:r w:rsidR="00041C14" w:rsidRPr="00041C14">
        <w:t xml:space="preserve"> </w:t>
      </w:r>
      <w:r w:rsidR="00041C14" w:rsidRPr="00F8454F">
        <w:t>"</w:t>
      </w:r>
      <w:r w:rsidR="00041C14" w:rsidRPr="00617189">
        <w:rPr>
          <w:rFonts w:ascii="Consolas" w:hAnsi="Consolas"/>
          <w:b/>
          <w:noProof/>
        </w:rPr>
        <w:t>end</w:t>
      </w:r>
      <w:r w:rsidR="00041C14" w:rsidRPr="00F8454F">
        <w:t>"</w:t>
      </w:r>
      <w:r w:rsidR="00041C14" w:rsidRPr="00041C14">
        <w:t xml:space="preserve"> </w:t>
      </w:r>
    </w:p>
    <w:p w14:paraId="5DE205A1" w14:textId="46C2F61E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</w:t>
      </w:r>
      <w:r w:rsidR="00041C14" w:rsidRPr="00041C14">
        <w:t>everse</w:t>
      </w:r>
      <w:r>
        <w:t xml:space="preserve"> each given </w:t>
      </w:r>
      <w:r w:rsidR="005A25E7">
        <w:t>word</w:t>
      </w:r>
    </w:p>
    <w:p w14:paraId="30CFD58D" w14:textId="7F5BEEB6" w:rsidR="005A25E7" w:rsidRPr="005A25E7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P</w:t>
      </w:r>
      <w:r w:rsidR="00041C14" w:rsidRPr="00041C14">
        <w:t>rints</w:t>
      </w:r>
      <w:r w:rsidR="00BF58D6">
        <w:t xml:space="preserve"> </w:t>
      </w:r>
      <w:r w:rsidR="00041C14" w:rsidRPr="00041C14">
        <w:t xml:space="preserve">each </w:t>
      </w:r>
      <w:r>
        <w:t xml:space="preserve">reversed </w:t>
      </w:r>
      <w:r w:rsidR="005A25E7">
        <w:t>word</w:t>
      </w:r>
      <w:r>
        <w:t xml:space="preserve"> </w:t>
      </w:r>
      <w:r w:rsidR="00041C14" w:rsidRPr="00041C14">
        <w:t xml:space="preserve">in </w:t>
      </w:r>
      <w:r w:rsidR="00F8454F">
        <w:t xml:space="preserve">the </w:t>
      </w:r>
      <w:r w:rsidR="00041C14" w:rsidRPr="00041C14">
        <w:t>format</w:t>
      </w:r>
      <w:r w:rsidR="005A25E7">
        <w:t>:</w:t>
      </w:r>
    </w:p>
    <w:p w14:paraId="47590030" w14:textId="30404FB3" w:rsidR="00041C14" w:rsidRPr="00BE2062" w:rsidRDefault="00041C14" w:rsidP="005A25E7">
      <w:pPr>
        <w:pStyle w:val="ListParagraph"/>
        <w:rPr>
          <w:lang w:val="bg-BG"/>
        </w:rPr>
      </w:pPr>
      <w:r w:rsidRPr="00041C14">
        <w:t xml:space="preserve"> </w:t>
      </w:r>
      <w:r w:rsidRPr="00617189">
        <w:rPr>
          <w:rFonts w:ascii="Calibri" w:hAnsi="Calibri" w:cs="Calibri"/>
        </w:rPr>
        <w:t>"</w:t>
      </w:r>
      <w:r w:rsidRPr="00617189">
        <w:rPr>
          <w:rFonts w:ascii="Consolas" w:hAnsi="Consolas"/>
          <w:b/>
        </w:rPr>
        <w:t>{</w:t>
      </w:r>
      <w:r w:rsidRPr="00617189">
        <w:rPr>
          <w:rFonts w:ascii="Consolas" w:hAnsi="Consolas"/>
          <w:b/>
          <w:noProof/>
        </w:rPr>
        <w:t>word} = {reversed word</w:t>
      </w:r>
      <w:r w:rsidRPr="00617189">
        <w:rPr>
          <w:rFonts w:ascii="Consolas" w:hAnsi="Consolas"/>
          <w:b/>
        </w:rPr>
        <w:t>}</w:t>
      </w:r>
      <w:r w:rsidRPr="00F8454F">
        <w:t>"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5CC805FF" w14:textId="77777777" w:rsidR="00C47F35" w:rsidRPr="00C47F35" w:rsidRDefault="00C47F35" w:rsidP="00C47F3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09AF290" w14:textId="49C37C4E" w:rsidR="00C47F35" w:rsidRP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Read an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space-separ</w:t>
      </w:r>
      <w:r w:rsidR="00BE2062">
        <w:rPr>
          <w:rFonts w:eastAsiaTheme="minorHAnsi" w:cstheme="minorBidi"/>
          <w:bCs/>
          <w:color w:val="auto"/>
          <w:sz w:val="22"/>
          <w:szCs w:val="22"/>
        </w:rPr>
        <w:t>a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ted number of strings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</w:t>
      </w:r>
    </w:p>
    <w:p w14:paraId="1669DC02" w14:textId="2F95BF8B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Each string has to b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peated N times in the output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, wher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N is the length of the string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511C8726" w14:textId="5687C29E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Print th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sulting string</w:t>
      </w:r>
    </w:p>
    <w:p w14:paraId="314207D5" w14:textId="53F9C209" w:rsidR="00C47F35" w:rsidRPr="00C47F35" w:rsidRDefault="00C47F35" w:rsidP="00C47F35">
      <w:r w:rsidRPr="00C47F35">
        <w:rPr>
          <w:b/>
          <w:bCs/>
          <w:u w:val="single"/>
        </w:rPr>
        <w:t>Note</w:t>
      </w:r>
      <w:r>
        <w:t xml:space="preserve">: Do not use </w:t>
      </w:r>
      <w:r w:rsidRPr="00C47F35">
        <w:t xml:space="preserve">separator </w:t>
      </w:r>
      <w:r>
        <w:t xml:space="preserve">or new line </w:t>
      </w:r>
      <w:r w:rsidRPr="00C47F35">
        <w:t>between the strings</w:t>
      </w:r>
      <w:r>
        <w:t>.</w:t>
      </w:r>
    </w:p>
    <w:p w14:paraId="51EC729A" w14:textId="13118894" w:rsidR="00041C14" w:rsidRPr="00041C14" w:rsidRDefault="00041C14" w:rsidP="00C47F35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9CF67A1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2C19750E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51FE9B3D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6EBDD047" w14:textId="5802019C" w:rsidR="005A25E7" w:rsidRDefault="005A25E7" w:rsidP="00041C14">
      <w:pPr>
        <w:spacing w:after="100"/>
        <w:jc w:val="both"/>
      </w:pPr>
      <w:r>
        <w:t>Write a program that:</w:t>
      </w:r>
    </w:p>
    <w:p w14:paraId="6004A5F8" w14:textId="01DA0879" w:rsidR="005A25E7" w:rsidRDefault="005A25E7" w:rsidP="005A25E7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a </w:t>
      </w:r>
      <w:r w:rsidRPr="005A25E7">
        <w:rPr>
          <w:b/>
          <w:bCs/>
        </w:rPr>
        <w:t>string</w:t>
      </w:r>
      <w:r>
        <w:rPr>
          <w:b/>
          <w:bCs/>
        </w:rPr>
        <w:t xml:space="preserve"> (first)</w:t>
      </w:r>
      <w:r>
        <w:t xml:space="preserve"> from the first line of the console</w:t>
      </w:r>
    </w:p>
    <w:p w14:paraId="4FDB53DC" w14:textId="3289581D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</w:t>
      </w:r>
      <w:r w:rsidRPr="005A25E7">
        <w:rPr>
          <w:b/>
          <w:bCs/>
        </w:rPr>
        <w:t>another string</w:t>
      </w:r>
      <w:r>
        <w:rPr>
          <w:b/>
          <w:bCs/>
        </w:rPr>
        <w:t xml:space="preserve"> (second)</w:t>
      </w:r>
      <w:r>
        <w:t xml:space="preserve"> from the second line of the console</w:t>
      </w:r>
    </w:p>
    <w:p w14:paraId="364C265A" w14:textId="3792EF78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lastRenderedPageBreak/>
        <w:t>R</w:t>
      </w:r>
      <w:r w:rsidR="00041C14" w:rsidRPr="00041C14">
        <w:t xml:space="preserve">emove </w:t>
      </w:r>
      <w:r w:rsidR="00041C14" w:rsidRPr="005A25E7">
        <w:rPr>
          <w:b/>
          <w:bCs/>
        </w:rPr>
        <w:t xml:space="preserve">all of the occurrences of the first </w:t>
      </w:r>
      <w:r w:rsidRPr="005A25E7">
        <w:rPr>
          <w:b/>
          <w:bCs/>
        </w:rPr>
        <w:t>s</w:t>
      </w:r>
      <w:r w:rsidR="00041C14" w:rsidRPr="005A25E7">
        <w:rPr>
          <w:b/>
          <w:bCs/>
        </w:rPr>
        <w:t>tring in the second</w:t>
      </w:r>
      <w:r>
        <w:t xml:space="preserve"> </w:t>
      </w:r>
      <w:r w:rsidRPr="005A25E7">
        <w:rPr>
          <w:b/>
          <w:bCs/>
        </w:rPr>
        <w:t>string</w:t>
      </w:r>
      <w:r w:rsidR="00041C14" w:rsidRPr="00041C14">
        <w:t xml:space="preserve"> until there is no match</w:t>
      </w:r>
    </w:p>
    <w:p w14:paraId="53C9D361" w14:textId="5FDC9E08" w:rsidR="00041C14" w:rsidRPr="005A1CBA" w:rsidRDefault="005A25E7" w:rsidP="00041C14">
      <w:pPr>
        <w:pStyle w:val="ListParagraph"/>
        <w:numPr>
          <w:ilvl w:val="0"/>
          <w:numId w:val="47"/>
        </w:numPr>
        <w:spacing w:after="100"/>
        <w:jc w:val="both"/>
        <w:rPr>
          <w:b/>
          <w:bCs/>
        </w:rPr>
      </w:pPr>
      <w:r>
        <w:t>P</w:t>
      </w:r>
      <w:r w:rsidR="00041C14" w:rsidRPr="00041C14">
        <w:t xml:space="preserve">rint the </w:t>
      </w:r>
      <w:r w:rsidR="00041C14" w:rsidRPr="005A1CBA">
        <w:rPr>
          <w:b/>
          <w:bCs/>
        </w:rPr>
        <w:t xml:space="preserve">remaining </w:t>
      </w:r>
      <w:r w:rsidRPr="005A1CBA">
        <w:rPr>
          <w:b/>
          <w:bCs/>
        </w:rPr>
        <w:t>s</w:t>
      </w:r>
      <w:r w:rsidR="00041C14" w:rsidRPr="005A1CBA">
        <w:rPr>
          <w:b/>
          <w:bCs/>
        </w:rPr>
        <w:t>tring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8346" w:type="dxa"/>
        <w:tblInd w:w="13" w:type="dxa"/>
        <w:tblLook w:val="04A0" w:firstRow="1" w:lastRow="0" w:firstColumn="1" w:lastColumn="0" w:noHBand="0" w:noVBand="1"/>
      </w:tblPr>
      <w:tblGrid>
        <w:gridCol w:w="1967"/>
        <w:gridCol w:w="1276"/>
        <w:gridCol w:w="5103"/>
      </w:tblGrid>
      <w:tr w:rsidR="00041C14" w:rsidRPr="00041C14" w14:paraId="570708FC" w14:textId="77777777" w:rsidTr="00C47F35">
        <w:trPr>
          <w:trHeight w:val="530"/>
        </w:trPr>
        <w:tc>
          <w:tcPr>
            <w:tcW w:w="1967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C47F35">
        <w:trPr>
          <w:trHeight w:val="706"/>
        </w:trPr>
        <w:tc>
          <w:tcPr>
            <w:tcW w:w="1967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5103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C47F35">
        <w:trPr>
          <w:trHeight w:val="582"/>
        </w:trPr>
        <w:tc>
          <w:tcPr>
            <w:tcW w:w="1967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1276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5103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08B8DEB1" w14:textId="77777777" w:rsidR="005A1CBA" w:rsidRDefault="00041C14" w:rsidP="00041C14">
      <w:pPr>
        <w:jc w:val="both"/>
      </w:pPr>
      <w:r w:rsidRPr="00041C14">
        <w:t>Write a program that</w:t>
      </w:r>
      <w:r w:rsidR="005A1CBA">
        <w:t>:</w:t>
      </w:r>
    </w:p>
    <w:p w14:paraId="5CA0AB99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>Read a string from the first line of the console</w:t>
      </w:r>
    </w:p>
    <w:p w14:paraId="1DEEC17B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>P</w:t>
      </w:r>
      <w:r w:rsidR="00041C14" w:rsidRPr="00041C14">
        <w:t>rints</w:t>
      </w:r>
      <w:r>
        <w:t>:</w:t>
      </w:r>
    </w:p>
    <w:p w14:paraId="14CEF63A" w14:textId="77777777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first line: </w:t>
      </w:r>
      <w:r w:rsidR="00041C14" w:rsidRPr="00041C14">
        <w:t>all the digits</w:t>
      </w:r>
    </w:p>
    <w:p w14:paraId="667903D0" w14:textId="4B9429D0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second line: </w:t>
      </w:r>
      <w:r w:rsidR="00041C14" w:rsidRPr="00041C14">
        <w:t>all the letters</w:t>
      </w:r>
    </w:p>
    <w:p w14:paraId="29351BF4" w14:textId="039B95F3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third line: </w:t>
      </w:r>
      <w:r w:rsidR="00041C14" w:rsidRPr="00041C14">
        <w:t>all the other characters</w:t>
      </w:r>
    </w:p>
    <w:p w14:paraId="344A81E7" w14:textId="6F7B090E" w:rsidR="00041C14" w:rsidRPr="005A1CBA" w:rsidRDefault="005A1CBA" w:rsidP="005A1CBA">
      <w:pPr>
        <w:jc w:val="both"/>
      </w:pPr>
      <w:r w:rsidRPr="005A1CBA">
        <w:rPr>
          <w:b/>
          <w:bCs/>
          <w:u w:val="single"/>
        </w:rPr>
        <w:t>Note:</w:t>
      </w:r>
      <w:r>
        <w:t xml:space="preserve"> </w:t>
      </w:r>
      <w:r w:rsidR="00041C14" w:rsidRPr="00041C14">
        <w:t xml:space="preserve">There will always be at least one digit, one letter and </w:t>
      </w:r>
      <w:r w:rsidR="00211F8B">
        <w:t>an</w:t>
      </w:r>
      <w:r w:rsidR="00041C14"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1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592EBD29" w14:textId="5E175991" w:rsidR="00640502" w:rsidRPr="005A1CBA" w:rsidRDefault="00640502" w:rsidP="005A1CBA">
      <w:pPr>
        <w:spacing w:before="0" w:after="200"/>
        <w:rPr>
          <w:lang w:val="bg-BG"/>
        </w:rPr>
      </w:pPr>
    </w:p>
    <w:sectPr w:rsidR="00640502" w:rsidRPr="005A1C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D331E1" w14:textId="77777777" w:rsidR="00260C27" w:rsidRDefault="00260C27" w:rsidP="008068A2">
      <w:pPr>
        <w:spacing w:after="0" w:line="240" w:lineRule="auto"/>
      </w:pPr>
      <w:r>
        <w:separator/>
      </w:r>
    </w:p>
  </w:endnote>
  <w:endnote w:type="continuationSeparator" w:id="0">
    <w:p w14:paraId="78F48F14" w14:textId="77777777" w:rsidR="00260C27" w:rsidRDefault="00260C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7E323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64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64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7E323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64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64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F385A3" w14:textId="77777777" w:rsidR="00260C27" w:rsidRDefault="00260C27" w:rsidP="008068A2">
      <w:pPr>
        <w:spacing w:after="0" w:line="240" w:lineRule="auto"/>
      </w:pPr>
      <w:r>
        <w:separator/>
      </w:r>
    </w:p>
  </w:footnote>
  <w:footnote w:type="continuationSeparator" w:id="0">
    <w:p w14:paraId="6F1422F1" w14:textId="77777777" w:rsidR="00260C27" w:rsidRDefault="00260C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B3C5D"/>
    <w:multiLevelType w:val="hybridMultilevel"/>
    <w:tmpl w:val="F6887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F0EE6"/>
    <w:multiLevelType w:val="hybridMultilevel"/>
    <w:tmpl w:val="A5E2814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4480F"/>
    <w:multiLevelType w:val="hybridMultilevel"/>
    <w:tmpl w:val="9C6A23A0"/>
    <w:lvl w:ilvl="0" w:tplc="CC8EE26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77DB1"/>
    <w:multiLevelType w:val="hybridMultilevel"/>
    <w:tmpl w:val="83D2A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9560C5"/>
    <w:multiLevelType w:val="hybridMultilevel"/>
    <w:tmpl w:val="6AC813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674D53"/>
    <w:multiLevelType w:val="hybridMultilevel"/>
    <w:tmpl w:val="4D0632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01E7E"/>
    <w:multiLevelType w:val="hybridMultilevel"/>
    <w:tmpl w:val="DBAE2C1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30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6"/>
  </w:num>
  <w:num w:numId="15">
    <w:abstractNumId w:val="10"/>
  </w:num>
  <w:num w:numId="16">
    <w:abstractNumId w:val="43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1"/>
  </w:num>
  <w:num w:numId="28">
    <w:abstractNumId w:val="18"/>
  </w:num>
  <w:num w:numId="29">
    <w:abstractNumId w:val="46"/>
  </w:num>
  <w:num w:numId="30">
    <w:abstractNumId w:val="24"/>
  </w:num>
  <w:num w:numId="31">
    <w:abstractNumId w:val="11"/>
  </w:num>
  <w:num w:numId="32">
    <w:abstractNumId w:val="39"/>
  </w:num>
  <w:num w:numId="33">
    <w:abstractNumId w:val="44"/>
  </w:num>
  <w:num w:numId="34">
    <w:abstractNumId w:val="28"/>
  </w:num>
  <w:num w:numId="35">
    <w:abstractNumId w:val="45"/>
  </w:num>
  <w:num w:numId="36">
    <w:abstractNumId w:val="6"/>
  </w:num>
  <w:num w:numId="37">
    <w:abstractNumId w:val="25"/>
  </w:num>
  <w:num w:numId="38">
    <w:abstractNumId w:val="14"/>
  </w:num>
  <w:num w:numId="39">
    <w:abstractNumId w:val="34"/>
  </w:num>
  <w:num w:numId="40">
    <w:abstractNumId w:val="22"/>
  </w:num>
  <w:num w:numId="41">
    <w:abstractNumId w:val="42"/>
  </w:num>
  <w:num w:numId="42">
    <w:abstractNumId w:val="27"/>
  </w:num>
  <w:num w:numId="43">
    <w:abstractNumId w:val="16"/>
  </w:num>
  <w:num w:numId="44">
    <w:abstractNumId w:val="29"/>
  </w:num>
  <w:num w:numId="45">
    <w:abstractNumId w:val="19"/>
  </w:num>
  <w:num w:numId="46">
    <w:abstractNumId w:val="3"/>
  </w:num>
  <w:num w:numId="47">
    <w:abstractNumId w:val="26"/>
  </w:num>
  <w:num w:numId="48">
    <w:abstractNumId w:val="49"/>
  </w:num>
  <w:num w:numId="49">
    <w:abstractNumId w:val="40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mwrAUAFI5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64DF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0C27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468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CBA"/>
    <w:rsid w:val="005A25E7"/>
    <w:rsid w:val="005B0164"/>
    <w:rsid w:val="005C131C"/>
    <w:rsid w:val="005C6A24"/>
    <w:rsid w:val="005E04CE"/>
    <w:rsid w:val="005E6CC9"/>
    <w:rsid w:val="00600083"/>
    <w:rsid w:val="00604363"/>
    <w:rsid w:val="00617189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2062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47F35"/>
    <w:rsid w:val="00C53F37"/>
    <w:rsid w:val="00C5499A"/>
    <w:rsid w:val="00C62A0F"/>
    <w:rsid w:val="00C631CF"/>
    <w:rsid w:val="00C82862"/>
    <w:rsid w:val="00C84E4D"/>
    <w:rsid w:val="00CA2FD0"/>
    <w:rsid w:val="00CB626D"/>
    <w:rsid w:val="00CC457C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918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1/Strings-and-Stream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3208A9-8B5C-4376-B9B0-326EF886A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Text Processing Lab</vt:lpstr>
      <vt:lpstr>Lab for the Java Fundamentals Course at SoftUni</vt:lpstr>
    </vt:vector>
  </TitlesOfParts>
  <Company>SoftUni – https://about.softuni.bg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2-03T07:55:00Z</dcterms:created>
  <dcterms:modified xsi:type="dcterms:W3CDTF">2024-02-03T07:5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